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23449" w14:textId="77777777" w:rsidR="007C226C" w:rsidRDefault="006C1077">
      <w:pPr>
        <w:pStyle w:val="Title"/>
      </w:pPr>
      <w:r>
        <w:t>Template</w:t>
      </w:r>
    </w:p>
    <w:p w14:paraId="381CAD16" w14:textId="77777777" w:rsidR="007C226C" w:rsidRDefault="006C1077">
      <w:pPr>
        <w:pStyle w:val="Author"/>
      </w:pPr>
      <w:r>
        <w:t>author 1, author 2, author 3</w:t>
      </w:r>
    </w:p>
    <w:p w14:paraId="3F28F34B" w14:textId="77777777" w:rsidR="007C226C" w:rsidRDefault="006C1077">
      <w:pPr>
        <w:pStyle w:val="Date"/>
      </w:pPr>
      <w:r>
        <w:t>8/7/2020</w:t>
      </w:r>
    </w:p>
    <w:p w14:paraId="210A56F8" w14:textId="77777777" w:rsidR="007C226C" w:rsidRDefault="006C1077">
      <w:pPr>
        <w:pStyle w:val="Heading6"/>
      </w:pPr>
      <w:bookmarkStart w:id="0" w:name="Xda4e33015d33bd277720dcd08b24d4e0dc7de02"/>
      <w:r>
        <w:t>Institutional affiliations: affiliation 1, affiliation 2, affiliation 3</w:t>
      </w:r>
    </w:p>
    <w:p w14:paraId="24B72FF4" w14:textId="77777777" w:rsidR="007C226C" w:rsidRDefault="006C1077">
      <w:pPr>
        <w:pStyle w:val="Heading2"/>
      </w:pPr>
      <w:bookmarkStart w:id="1" w:name="main-headings-abstract-intro-etc"/>
      <w:bookmarkEnd w:id="0"/>
      <w:r>
        <w:t>Main headings (abstract, intro, etc)</w:t>
      </w:r>
    </w:p>
    <w:p w14:paraId="22B75E89" w14:textId="77777777" w:rsidR="007C226C" w:rsidRDefault="006C107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FB27EC4" w14:textId="77777777" w:rsidR="007C226C" w:rsidRDefault="006C1077">
      <w:pPr>
        <w:pStyle w:val="Heading3"/>
      </w:pPr>
      <w:bookmarkStart w:id="2" w:name="subheadings"/>
      <w:r>
        <w:t>Subheadings</w:t>
      </w:r>
    </w:p>
    <w:p w14:paraId="2DB60C9B" w14:textId="77777777" w:rsidR="007C226C" w:rsidRDefault="006C1077">
      <w:pPr>
        <w:pStyle w:val="FirstParagraph"/>
      </w:pPr>
      <w:r>
        <w:t>When y</w:t>
      </w:r>
      <w:r>
        <w:t xml:space="preserve">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C0E6343" w14:textId="77777777" w:rsidR="007C226C" w:rsidRDefault="006C10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F02C9B9" w14:textId="77777777" w:rsidR="007C226C" w:rsidRDefault="006C107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</w:t>
      </w:r>
      <w:r>
        <w:rPr>
          <w:rStyle w:val="VerbatimChar"/>
        </w:rPr>
        <w:t xml:space="preserve">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9018383" w14:textId="77777777" w:rsidR="007C226C" w:rsidRDefault="006C1077">
      <w:pPr>
        <w:pStyle w:val="Heading4"/>
      </w:pPr>
      <w:bookmarkStart w:id="3" w:name="subsection-headings"/>
      <w:r>
        <w:t>Subsection headings</w:t>
      </w:r>
    </w:p>
    <w:p w14:paraId="4A1F3977" w14:textId="77777777" w:rsidR="007C226C" w:rsidRDefault="006C1077">
      <w:pPr>
        <w:pStyle w:val="Heading2"/>
      </w:pPr>
      <w:bookmarkStart w:id="4" w:name="including-plots"/>
      <w:bookmarkEnd w:id="1"/>
      <w:bookmarkEnd w:id="2"/>
      <w:bookmarkEnd w:id="3"/>
      <w:r>
        <w:t>Including Plots</w:t>
      </w:r>
    </w:p>
    <w:p w14:paraId="2AEC7441" w14:textId="77777777" w:rsidR="007C226C" w:rsidRDefault="006C1077">
      <w:pPr>
        <w:pStyle w:val="FirstParagraph"/>
      </w:pPr>
      <w:r>
        <w:t>You can also embe</w:t>
      </w:r>
      <w:r>
        <w:t>d plots, for example:</w:t>
      </w:r>
    </w:p>
    <w:p w14:paraId="4C34BC47" w14:textId="77777777" w:rsidR="007C226C" w:rsidRDefault="006C1077">
      <w:pPr>
        <w:pStyle w:val="BodyText"/>
      </w:pPr>
      <w:r>
        <w:rPr>
          <w:noProof/>
        </w:rPr>
        <w:lastRenderedPageBreak/>
        <w:drawing>
          <wp:inline distT="0" distB="0" distL="0" distR="0" wp14:anchorId="7632EBBF" wp14:editId="1A8AF71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-reference-ttmanu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7C164" w14:textId="77777777" w:rsidR="007C226C" w:rsidRDefault="006C107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4"/>
    </w:p>
    <w:sectPr w:rsidR="007C22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FD4F10" w14:textId="77777777" w:rsidR="006C1077" w:rsidRDefault="006C1077">
      <w:pPr>
        <w:spacing w:after="0"/>
      </w:pPr>
      <w:r>
        <w:separator/>
      </w:r>
    </w:p>
  </w:endnote>
  <w:endnote w:type="continuationSeparator" w:id="0">
    <w:p w14:paraId="20851642" w14:textId="77777777" w:rsidR="006C1077" w:rsidRDefault="006C10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1D3237" w14:textId="77777777" w:rsidR="006C1077" w:rsidRDefault="006C1077">
      <w:r>
        <w:separator/>
      </w:r>
    </w:p>
  </w:footnote>
  <w:footnote w:type="continuationSeparator" w:id="0">
    <w:p w14:paraId="0E8B9627" w14:textId="77777777" w:rsidR="006C1077" w:rsidRDefault="006C1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75041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B78326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10EC5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5C49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B683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9030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ACE1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7C0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C022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1A71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6DAB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C1077"/>
    <w:rsid w:val="00784D58"/>
    <w:rsid w:val="007C226C"/>
    <w:rsid w:val="008D6863"/>
    <w:rsid w:val="00B86B75"/>
    <w:rsid w:val="00BC48D5"/>
    <w:rsid w:val="00BC49A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1C7BF3"/>
  <w15:docId w15:val="{4684A08A-6D84-664A-9BB7-114DD2EA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C49A7"/>
    <w:pPr>
      <w:keepNext/>
      <w:keepLines/>
      <w:spacing w:before="200" w:after="0"/>
      <w:outlineLvl w:val="5"/>
    </w:pPr>
    <w:rPr>
      <w:rFonts w:ascii="Arial" w:eastAsiaTheme="majorEastAsia" w:hAnsi="Arial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C49A7"/>
    <w:pPr>
      <w:spacing w:line="480" w:lineRule="auto"/>
    </w:pPr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C49A7"/>
    <w:pPr>
      <w:keepNext/>
      <w:keepLines/>
      <w:spacing w:before="480" w:after="240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BC49A7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BC49A7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C49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93</Words>
  <Characters>879</Characters>
  <Application>Microsoft Office Word</Application>
  <DocSecurity>0</DocSecurity>
  <Lines>29</Lines>
  <Paragraphs>14</Paragraphs>
  <ScaleCrop>false</ScaleCrop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author 1, author 2, author 3</dc:creator>
  <cp:keywords/>
  <cp:lastModifiedBy>Hazelett, Dennis</cp:lastModifiedBy>
  <cp:revision>2</cp:revision>
  <dcterms:created xsi:type="dcterms:W3CDTF">2020-08-07T19:38:00Z</dcterms:created>
  <dcterms:modified xsi:type="dcterms:W3CDTF">2020-08-07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7/2020</vt:lpwstr>
  </property>
  <property fmtid="{D5CDD505-2E9C-101B-9397-08002B2CF9AE}" pid="3" name="output">
    <vt:lpwstr>word_document</vt:lpwstr>
  </property>
</Properties>
</file>